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FDB839" w14:textId="77777777" w:rsidR="00A26590" w:rsidRPr="003C2CA2" w:rsidRDefault="00A26590" w:rsidP="00A26590">
      <w:pPr>
        <w:jc w:val="center"/>
        <w:rPr>
          <w:b/>
          <w:lang w:val="uk-UA"/>
        </w:rPr>
      </w:pPr>
    </w:p>
    <w:p w14:paraId="6181C589" w14:textId="77777777" w:rsidR="00DD55E8" w:rsidRPr="003C2CA2" w:rsidRDefault="00A9621B" w:rsidP="00A9621B">
      <w:pPr>
        <w:rPr>
          <w:b/>
          <w:sz w:val="28"/>
          <w:szCs w:val="28"/>
          <w:lang w:val="uk-UA"/>
        </w:rPr>
      </w:pPr>
      <w:r w:rsidRPr="003C2CA2">
        <w:rPr>
          <w:b/>
          <w:sz w:val="28"/>
          <w:szCs w:val="28"/>
          <w:lang w:val="uk-UA"/>
        </w:rPr>
        <w:t>Додаток А</w:t>
      </w:r>
      <w:r w:rsidR="00EB1B28" w:rsidRPr="003C2CA2">
        <w:rPr>
          <w:b/>
          <w:sz w:val="28"/>
          <w:szCs w:val="28"/>
          <w:lang w:val="uk-UA"/>
        </w:rPr>
        <w:t xml:space="preserve"> </w:t>
      </w:r>
    </w:p>
    <w:p w14:paraId="2C3BC725" w14:textId="44629236" w:rsidR="000B223B" w:rsidRPr="003C2CA2" w:rsidRDefault="00934637" w:rsidP="00F111E2">
      <w:pPr>
        <w:rPr>
          <w:b/>
          <w:sz w:val="20"/>
          <w:szCs w:val="20"/>
          <w:lang w:val="uk-UA"/>
        </w:rPr>
      </w:pPr>
      <w:r w:rsidRPr="00934637">
        <w:rPr>
          <w:b/>
          <w:sz w:val="28"/>
          <w:szCs w:val="28"/>
          <w:lang w:val="uk-UA"/>
        </w:rPr>
        <w:t>RFQ  2023-</w:t>
      </w:r>
      <w:r w:rsidR="00F111E2" w:rsidRPr="00F111E2">
        <w:rPr>
          <w:b/>
          <w:sz w:val="28"/>
          <w:szCs w:val="28"/>
        </w:rPr>
        <w:t xml:space="preserve">56 </w:t>
      </w:r>
      <w:r w:rsidRPr="00934637">
        <w:rPr>
          <w:b/>
          <w:sz w:val="28"/>
          <w:szCs w:val="28"/>
          <w:lang w:val="uk-UA"/>
        </w:rPr>
        <w:t>ДП/А-95</w:t>
      </w:r>
    </w:p>
    <w:p w14:paraId="1EDCC21B" w14:textId="64663D31" w:rsidR="00DD55E8" w:rsidRPr="003C2CA2" w:rsidRDefault="00EB1B28" w:rsidP="005E3597">
      <w:pPr>
        <w:jc w:val="center"/>
        <w:rPr>
          <w:b/>
          <w:sz w:val="40"/>
          <w:szCs w:val="40"/>
          <w:lang w:val="uk-UA"/>
        </w:rPr>
      </w:pPr>
      <w:r w:rsidRPr="003C2CA2">
        <w:rPr>
          <w:b/>
          <w:sz w:val="40"/>
          <w:szCs w:val="40"/>
          <w:lang w:val="uk-UA"/>
        </w:rPr>
        <w:t>Специфікація</w:t>
      </w:r>
      <w:r w:rsidR="00DD55E8" w:rsidRPr="003C2CA2">
        <w:rPr>
          <w:b/>
          <w:sz w:val="40"/>
          <w:szCs w:val="40"/>
          <w:lang w:val="uk-UA"/>
        </w:rPr>
        <w:t xml:space="preserve"> </w:t>
      </w:r>
    </w:p>
    <w:p w14:paraId="585F1DC9" w14:textId="54067BF1" w:rsidR="00DD55E8" w:rsidRPr="003C2CA2" w:rsidRDefault="00DD55E8" w:rsidP="00DD55E8">
      <w:pPr>
        <w:jc w:val="center"/>
        <w:rPr>
          <w:b/>
          <w:sz w:val="40"/>
          <w:szCs w:val="40"/>
          <w:lang w:val="uk-UA"/>
        </w:rPr>
      </w:pPr>
    </w:p>
    <w:tbl>
      <w:tblPr>
        <w:tblW w:w="8222" w:type="dxa"/>
        <w:tblInd w:w="1129" w:type="dxa"/>
        <w:tblLook w:val="04A0" w:firstRow="1" w:lastRow="0" w:firstColumn="1" w:lastColumn="0" w:noHBand="0" w:noVBand="1"/>
      </w:tblPr>
      <w:tblGrid>
        <w:gridCol w:w="1134"/>
        <w:gridCol w:w="4820"/>
        <w:gridCol w:w="2268"/>
      </w:tblGrid>
      <w:tr w:rsidR="00DD55E8" w:rsidRPr="003C2CA2" w14:paraId="627B7C63" w14:textId="77777777" w:rsidTr="00FB2DE5">
        <w:trPr>
          <w:trHeight w:val="615"/>
        </w:trPr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4F85FE59" w14:textId="4D037199" w:rsidR="00DD55E8" w:rsidRPr="003C2CA2" w:rsidRDefault="0017209D" w:rsidP="00DD55E8">
            <w:pPr>
              <w:jc w:val="center"/>
              <w:rPr>
                <w:b/>
                <w:bCs/>
                <w:color w:val="000000"/>
                <w:lang w:val="uk-UA" w:eastAsia="uk-UA"/>
              </w:rPr>
            </w:pPr>
            <w:r>
              <w:rPr>
                <w:b/>
                <w:bCs/>
                <w:color w:val="000000"/>
                <w:lang w:val="uk-UA" w:eastAsia="uk-UA"/>
              </w:rPr>
              <w:t>Закупівля пального ДП</w:t>
            </w:r>
            <w:r w:rsidR="00DD55E8" w:rsidRPr="003C2CA2">
              <w:rPr>
                <w:b/>
                <w:bCs/>
                <w:color w:val="000000"/>
                <w:lang w:val="uk-UA" w:eastAsia="uk-UA"/>
              </w:rPr>
              <w:t xml:space="preserve"> та А-95</w:t>
            </w:r>
          </w:p>
        </w:tc>
      </w:tr>
      <w:tr w:rsidR="00DD55E8" w:rsidRPr="003C2CA2" w14:paraId="5551503F" w14:textId="77777777" w:rsidTr="00E956AC">
        <w:trPr>
          <w:trHeight w:val="1035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5FDCEC" w14:textId="77777777" w:rsidR="00DD55E8" w:rsidRPr="003C2CA2" w:rsidRDefault="00DD55E8" w:rsidP="00DD55E8">
            <w:pPr>
              <w:jc w:val="center"/>
              <w:rPr>
                <w:b/>
                <w:bCs/>
                <w:color w:val="000000"/>
                <w:lang w:val="uk-UA" w:eastAsia="uk-UA"/>
              </w:rPr>
            </w:pPr>
            <w:r w:rsidRPr="003C2CA2">
              <w:rPr>
                <w:b/>
                <w:bCs/>
                <w:color w:val="000000"/>
                <w:lang w:val="uk-UA" w:eastAsia="uk-UA"/>
              </w:rPr>
              <w:t>№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6AB2659" w14:textId="77777777" w:rsidR="00DD55E8" w:rsidRPr="003C2CA2" w:rsidRDefault="00DD55E8" w:rsidP="00DD55E8">
            <w:pPr>
              <w:jc w:val="center"/>
              <w:rPr>
                <w:b/>
                <w:bCs/>
                <w:color w:val="000000"/>
                <w:lang w:val="uk-UA" w:eastAsia="uk-UA"/>
              </w:rPr>
            </w:pPr>
            <w:r w:rsidRPr="003C2CA2">
              <w:rPr>
                <w:b/>
                <w:bCs/>
                <w:color w:val="000000"/>
                <w:lang w:val="uk-UA" w:eastAsia="uk-UA"/>
              </w:rPr>
              <w:t>Назва товару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EEAEB4A" w14:textId="77777777" w:rsidR="00DD55E8" w:rsidRPr="003C2CA2" w:rsidRDefault="00DD55E8" w:rsidP="00DD55E8">
            <w:pPr>
              <w:jc w:val="center"/>
              <w:rPr>
                <w:b/>
                <w:bCs/>
                <w:color w:val="000000"/>
                <w:lang w:val="uk-UA" w:eastAsia="uk-UA"/>
              </w:rPr>
            </w:pPr>
            <w:r w:rsidRPr="003C2CA2">
              <w:rPr>
                <w:b/>
                <w:bCs/>
                <w:color w:val="000000"/>
                <w:lang w:val="uk-UA" w:eastAsia="uk-UA"/>
              </w:rPr>
              <w:t>Прогнозований обсяг/літрів</w:t>
            </w:r>
          </w:p>
        </w:tc>
      </w:tr>
      <w:tr w:rsidR="00DD55E8" w:rsidRPr="003C2CA2" w14:paraId="58CFB764" w14:textId="77777777" w:rsidTr="00E956AC">
        <w:trPr>
          <w:trHeight w:val="404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5CFA" w14:textId="7A950D6A" w:rsidR="00DD55E8" w:rsidRPr="003C2CA2" w:rsidRDefault="00DD55E8" w:rsidP="00FB2DE5">
            <w:pPr>
              <w:rPr>
                <w:color w:val="000000"/>
                <w:lang w:val="uk-UA" w:eastAsia="uk-UA"/>
              </w:rPr>
            </w:pPr>
            <w:r w:rsidRPr="003C2CA2">
              <w:rPr>
                <w:color w:val="000000"/>
                <w:lang w:val="uk-UA" w:eastAsia="uk-UA"/>
              </w:rPr>
              <w:t xml:space="preserve"> </w:t>
            </w:r>
            <w:r w:rsidR="00C5316A" w:rsidRPr="003C2CA2">
              <w:rPr>
                <w:color w:val="000000"/>
                <w:lang w:val="uk-UA" w:eastAsia="uk-UA"/>
              </w:rPr>
              <w:t>1</w:t>
            </w:r>
            <w:r w:rsidRPr="003C2CA2">
              <w:rPr>
                <w:color w:val="000000"/>
                <w:lang w:val="uk-UA" w:eastAsia="uk-UA"/>
              </w:rPr>
              <w:t xml:space="preserve">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50AB32" w14:textId="7D751611" w:rsidR="00A7761A" w:rsidRPr="000B7A93" w:rsidRDefault="00B80ECB" w:rsidP="00DD55E8">
            <w:pPr>
              <w:jc w:val="center"/>
              <w:rPr>
                <w:b/>
                <w:bCs/>
                <w:iCs/>
                <w:color w:val="000000"/>
                <w:lang w:eastAsia="uk-UA"/>
              </w:rPr>
            </w:pPr>
            <w:r w:rsidRPr="000B7A93">
              <w:rPr>
                <w:b/>
                <w:bCs/>
                <w:iCs/>
                <w:color w:val="000000"/>
                <w:lang w:eastAsia="uk-UA"/>
              </w:rPr>
              <w:t>Дизельне паливо (ДП)</w:t>
            </w:r>
          </w:p>
          <w:p w14:paraId="0F999177" w14:textId="0618E582" w:rsidR="00DD55E8" w:rsidRPr="000B7A93" w:rsidRDefault="00A7761A" w:rsidP="00B80ECB">
            <w:pPr>
              <w:rPr>
                <w:bCs/>
                <w:iCs/>
                <w:color w:val="000000"/>
                <w:lang w:eastAsia="uk-UA"/>
              </w:rPr>
            </w:pPr>
            <w:r w:rsidRPr="000B7A93">
              <w:rPr>
                <w:bCs/>
                <w:iCs/>
                <w:color w:val="000000"/>
                <w:lang w:eastAsia="uk-UA"/>
              </w:rPr>
              <w:t>За</w:t>
            </w:r>
            <w:r w:rsid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кліматичними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умовами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використання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– літо, </w:t>
            </w:r>
            <w:r w:rsidR="0052433E" w:rsidRPr="000B7A93">
              <w:rPr>
                <w:bCs/>
                <w:iCs/>
                <w:color w:val="000000"/>
                <w:lang w:eastAsia="uk-UA"/>
              </w:rPr>
              <w:t>зима, залежно від сезону</w:t>
            </w:r>
            <w:r w:rsidR="007447F8"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r w:rsidR="00B80ECB" w:rsidRPr="000B7A93">
              <w:rPr>
                <w:bCs/>
                <w:iCs/>
                <w:color w:val="000000"/>
                <w:lang w:eastAsia="uk-UA"/>
              </w:rPr>
              <w:t>поставки</w:t>
            </w:r>
            <w:r w:rsidR="00B80ECB" w:rsidRPr="000B7A93">
              <w:rPr>
                <w:color w:val="000000"/>
                <w:lang w:val="uk-UA" w:eastAsia="uk-UA"/>
              </w:rPr>
              <w:br/>
            </w:r>
            <w:r w:rsidR="00B80ECB" w:rsidRPr="000B7A93">
              <w:rPr>
                <w:bCs/>
                <w:iCs/>
                <w:color w:val="000000"/>
                <w:lang w:eastAsia="uk-UA"/>
              </w:rPr>
              <w:t xml:space="preserve">За </w:t>
            </w:r>
            <w:proofErr w:type="spellStart"/>
            <w:r w:rsidR="00B80ECB" w:rsidRPr="000B7A93">
              <w:rPr>
                <w:bCs/>
                <w:iCs/>
                <w:color w:val="000000"/>
                <w:lang w:eastAsia="uk-UA"/>
              </w:rPr>
              <w:t>рівнем</w:t>
            </w:r>
            <w:proofErr w:type="spellEnd"/>
            <w:r w:rsidR="00B80ECB"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="00B80ECB" w:rsidRPr="000B7A93">
              <w:rPr>
                <w:bCs/>
                <w:iCs/>
                <w:color w:val="000000"/>
                <w:lang w:eastAsia="uk-UA"/>
              </w:rPr>
              <w:t>екологічної</w:t>
            </w:r>
            <w:proofErr w:type="spellEnd"/>
            <w:r w:rsidR="00B80ECB"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="00B80ECB" w:rsidRPr="000B7A93">
              <w:rPr>
                <w:bCs/>
                <w:iCs/>
                <w:color w:val="000000"/>
                <w:lang w:eastAsia="uk-UA"/>
              </w:rPr>
              <w:t>безпеки</w:t>
            </w:r>
            <w:proofErr w:type="spellEnd"/>
            <w:r w:rsidR="00B80ECB" w:rsidRPr="000B7A93">
              <w:rPr>
                <w:bCs/>
                <w:iCs/>
                <w:color w:val="000000"/>
                <w:lang w:val="uk-UA" w:eastAsia="uk-UA"/>
              </w:rPr>
              <w:t xml:space="preserve"> – Євро 5</w:t>
            </w:r>
          </w:p>
          <w:p w14:paraId="767B9F5C" w14:textId="77777777" w:rsidR="00A7761A" w:rsidRPr="000B7A93" w:rsidRDefault="00A7761A" w:rsidP="00DD55E8">
            <w:pPr>
              <w:jc w:val="center"/>
              <w:rPr>
                <w:color w:val="000000"/>
                <w:lang w:val="uk-UA" w:eastAsia="uk-U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D83A1" w14:textId="69E98B29" w:rsidR="00FB2C54" w:rsidRPr="00F111E2" w:rsidRDefault="00F111E2" w:rsidP="00FB2C54">
            <w:pPr>
              <w:jc w:val="center"/>
              <w:rPr>
                <w:color w:val="000000"/>
                <w:lang w:val="en-US" w:eastAsia="uk-UA"/>
              </w:rPr>
            </w:pPr>
            <w:r>
              <w:rPr>
                <w:color w:val="000000"/>
                <w:lang w:val="en-US" w:eastAsia="uk-UA"/>
              </w:rPr>
              <w:t>5560</w:t>
            </w:r>
          </w:p>
        </w:tc>
      </w:tr>
      <w:tr w:rsidR="00DD55E8" w:rsidRPr="003C2CA2" w14:paraId="043A6FEF" w14:textId="77777777" w:rsidTr="00E956AC">
        <w:trPr>
          <w:trHeight w:val="435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B5391" w14:textId="26146EB8" w:rsidR="00DD55E8" w:rsidRPr="003C2CA2" w:rsidRDefault="00DD55E8" w:rsidP="00FB2DE5">
            <w:pPr>
              <w:rPr>
                <w:color w:val="000000"/>
                <w:lang w:val="uk-UA" w:eastAsia="uk-UA"/>
              </w:rPr>
            </w:pPr>
            <w:r w:rsidRPr="003C2CA2">
              <w:rPr>
                <w:color w:val="000000"/>
                <w:lang w:val="uk-UA" w:eastAsia="uk-UA"/>
              </w:rPr>
              <w:t>2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6C1FB" w14:textId="3F5D3B98" w:rsidR="00FB2DE5" w:rsidRPr="000B7A93" w:rsidRDefault="00FB2DE5" w:rsidP="00FB2DE5">
            <w:pPr>
              <w:jc w:val="center"/>
              <w:rPr>
                <w:b/>
                <w:bCs/>
                <w:iCs/>
                <w:color w:val="000000"/>
                <w:lang w:eastAsia="uk-UA"/>
              </w:rPr>
            </w:pPr>
            <w:r w:rsidRPr="000B7A93">
              <w:rPr>
                <w:b/>
                <w:bCs/>
                <w:iCs/>
                <w:color w:val="000000"/>
                <w:lang w:eastAsia="uk-UA"/>
              </w:rPr>
              <w:t>Бензин</w:t>
            </w:r>
          </w:p>
          <w:p w14:paraId="0D41D3B4" w14:textId="77777777" w:rsidR="00A7761A" w:rsidRPr="000B7A93" w:rsidRDefault="00A7761A" w:rsidP="00A7761A">
            <w:pPr>
              <w:rPr>
                <w:bCs/>
                <w:iCs/>
                <w:color w:val="000000"/>
                <w:lang w:val="uk-UA" w:eastAsia="uk-UA"/>
              </w:rPr>
            </w:pPr>
            <w:r w:rsidRPr="000B7A93">
              <w:rPr>
                <w:color w:val="000000"/>
                <w:lang w:val="uk-UA" w:eastAsia="uk-UA"/>
              </w:rPr>
              <w:t>З</w:t>
            </w:r>
            <w:proofErr w:type="spellStart"/>
            <w:r w:rsidRPr="000B7A93">
              <w:rPr>
                <w:color w:val="000000"/>
                <w:lang w:eastAsia="uk-UA"/>
              </w:rPr>
              <w:t>алежно</w:t>
            </w:r>
            <w:proofErr w:type="spellEnd"/>
            <w:r w:rsidRPr="000B7A93">
              <w:rPr>
                <w:color w:val="000000"/>
                <w:lang w:eastAsia="uk-UA"/>
              </w:rPr>
              <w:t> 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від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октанового числа</w:t>
            </w:r>
            <w:r w:rsidRPr="000B7A93">
              <w:rPr>
                <w:bCs/>
                <w:iCs/>
                <w:color w:val="000000"/>
                <w:lang w:val="uk-UA" w:eastAsia="uk-UA"/>
              </w:rPr>
              <w:t xml:space="preserve"> – А-95</w:t>
            </w:r>
          </w:p>
          <w:p w14:paraId="34CCCA4A" w14:textId="77777777" w:rsidR="00A7761A" w:rsidRPr="000B7A93" w:rsidRDefault="00A7761A" w:rsidP="00A7761A">
            <w:pPr>
              <w:rPr>
                <w:bCs/>
                <w:iCs/>
                <w:color w:val="000000"/>
                <w:lang w:val="uk-UA" w:eastAsia="uk-UA"/>
              </w:rPr>
            </w:pPr>
            <w:r w:rsidRPr="000B7A93">
              <w:rPr>
                <w:bCs/>
                <w:iCs/>
                <w:color w:val="000000"/>
                <w:lang w:eastAsia="uk-UA"/>
              </w:rPr>
              <w:t xml:space="preserve">За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рівнем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екологічної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безпеки</w:t>
            </w:r>
            <w:proofErr w:type="spellEnd"/>
            <w:r w:rsidRPr="000B7A93">
              <w:rPr>
                <w:bCs/>
                <w:iCs/>
                <w:color w:val="000000"/>
                <w:lang w:val="uk-UA" w:eastAsia="uk-UA"/>
              </w:rPr>
              <w:t xml:space="preserve"> – Євро 5</w:t>
            </w:r>
          </w:p>
          <w:p w14:paraId="3481AC28" w14:textId="2E9B1C4D" w:rsidR="00A7761A" w:rsidRPr="000B7A93" w:rsidRDefault="00A7761A" w:rsidP="00A7761A">
            <w:pPr>
              <w:rPr>
                <w:color w:val="000000"/>
                <w:lang w:val="uk-UA" w:eastAsia="uk-U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64322" w14:textId="794D4442" w:rsidR="00FB2C54" w:rsidRPr="00F111E2" w:rsidRDefault="00F111E2" w:rsidP="00FB2C54">
            <w:pPr>
              <w:jc w:val="center"/>
              <w:rPr>
                <w:color w:val="000000"/>
                <w:lang w:val="en-US" w:eastAsia="uk-UA"/>
              </w:rPr>
            </w:pPr>
            <w:r>
              <w:rPr>
                <w:color w:val="000000"/>
                <w:lang w:val="en-US" w:eastAsia="uk-UA"/>
              </w:rPr>
              <w:t>3030</w:t>
            </w:r>
          </w:p>
        </w:tc>
      </w:tr>
    </w:tbl>
    <w:p w14:paraId="4EE1A862" w14:textId="77777777" w:rsidR="00DA2A36" w:rsidRPr="005E3597" w:rsidRDefault="00DA2A36" w:rsidP="005E3597">
      <w:pPr>
        <w:spacing w:after="200" w:line="276" w:lineRule="auto"/>
        <w:jc w:val="both"/>
        <w:rPr>
          <w:u w:val="single"/>
          <w:lang w:val="uk-UA"/>
        </w:rPr>
      </w:pPr>
    </w:p>
    <w:p w14:paraId="7E86287A" w14:textId="7382B1BD" w:rsidR="00706605" w:rsidRPr="005E3597" w:rsidRDefault="001E1352" w:rsidP="005E3597">
      <w:pPr>
        <w:pStyle w:val="a3"/>
        <w:spacing w:after="200" w:line="276" w:lineRule="auto"/>
        <w:ind w:left="1080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  <w:t>Вимоги</w:t>
      </w:r>
      <w:r w:rsidR="00B80ECB" w:rsidRPr="003C2CA2">
        <w:rPr>
          <w:b/>
          <w:sz w:val="28"/>
          <w:szCs w:val="28"/>
          <w:u w:val="single"/>
          <w:lang w:val="uk-UA"/>
        </w:rPr>
        <w:t>:</w:t>
      </w:r>
    </w:p>
    <w:p w14:paraId="47E0AF7F" w14:textId="77777777" w:rsidR="00B80ECB" w:rsidRPr="00706605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 xml:space="preserve">1. Призначення: </w:t>
      </w:r>
    </w:p>
    <w:p w14:paraId="11B9676B" w14:textId="24DBA6F0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1.1. Нафтопродукти: паливо дизельне</w:t>
      </w:r>
      <w:r w:rsidR="00AC7067" w:rsidRPr="003C2CA2">
        <w:rPr>
          <w:sz w:val="28"/>
          <w:szCs w:val="28"/>
          <w:lang w:val="uk-UA"/>
        </w:rPr>
        <w:t>/бензин, що</w:t>
      </w:r>
      <w:r w:rsidRPr="003C2CA2">
        <w:rPr>
          <w:sz w:val="28"/>
          <w:szCs w:val="28"/>
          <w:lang w:val="uk-UA"/>
        </w:rPr>
        <w:t xml:space="preserve"> використовуються для роботи автомобільного транспорту.  </w:t>
      </w:r>
    </w:p>
    <w:p w14:paraId="10C123E7" w14:textId="77777777" w:rsidR="00B80ECB" w:rsidRPr="00706605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>2. Якість:</w:t>
      </w:r>
    </w:p>
    <w:p w14:paraId="5C8B18F4" w14:textId="77777777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2.1. Бензин та паливо дизельне повинні мати сертифікати якості/відповідності (у передбачених законодавством випадках), паспорти якості на кожну партію, відповідати вимогам стандартів, а також умовам, встановленим чинним законодавством до товару даного виду.</w:t>
      </w:r>
    </w:p>
    <w:p w14:paraId="5F491FC8" w14:textId="77777777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2.2. При невідповідності якості та марки  товару, виявленого шляхом лабораторного аналізу, Постачальник зобов’язаний замінити партію.</w:t>
      </w:r>
    </w:p>
    <w:p w14:paraId="13551F04" w14:textId="77777777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2.3. Бензин та дизельне паливо, які постачаються (передаються), повинні бути літнім або зимовим паливом відповідно до сезону.</w:t>
      </w:r>
    </w:p>
    <w:p w14:paraId="43938A62" w14:textId="77777777" w:rsidR="00B80ECB" w:rsidRPr="00706605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>3. Обсяги закупівлі:</w:t>
      </w:r>
    </w:p>
    <w:p w14:paraId="0E30B8B5" w14:textId="77777777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3.1. Поставка та передача товару здійснюється узгодженими партіями (частинами), у відповідності до заявок Замовника. Кількість партій товару, асортимент та ціна зазначаються в накладних та товарно-транспортних накладних (ТТН).</w:t>
      </w:r>
    </w:p>
    <w:p w14:paraId="7E2AA8D4" w14:textId="77777777" w:rsidR="00B80ECB" w:rsidRPr="00706605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>4. Особливі вимоги:</w:t>
      </w:r>
    </w:p>
    <w:p w14:paraId="16D918F5" w14:textId="30D1D6F2" w:rsidR="003144FA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lastRenderedPageBreak/>
        <w:t>4.1. Поставка</w:t>
      </w:r>
      <w:r w:rsidR="00F56167" w:rsidRPr="003C2CA2">
        <w:rPr>
          <w:sz w:val="28"/>
          <w:szCs w:val="28"/>
          <w:lang w:val="uk-UA"/>
        </w:rPr>
        <w:t xml:space="preserve"> проводиться за допомогою</w:t>
      </w:r>
      <w:r w:rsidRPr="003C2CA2">
        <w:rPr>
          <w:sz w:val="28"/>
          <w:szCs w:val="28"/>
          <w:lang w:val="uk-UA"/>
        </w:rPr>
        <w:t xml:space="preserve"> бланків дозволу (</w:t>
      </w:r>
      <w:r w:rsidRPr="003C2CA2">
        <w:rPr>
          <w:bCs/>
          <w:sz w:val="28"/>
          <w:szCs w:val="28"/>
          <w:lang w:val="uk-UA"/>
        </w:rPr>
        <w:t xml:space="preserve">талони або </w:t>
      </w:r>
      <w:proofErr w:type="spellStart"/>
      <w:r w:rsidRPr="003C2CA2">
        <w:rPr>
          <w:bCs/>
          <w:sz w:val="28"/>
          <w:szCs w:val="28"/>
          <w:lang w:val="uk-UA"/>
        </w:rPr>
        <w:t>скретч</w:t>
      </w:r>
      <w:proofErr w:type="spellEnd"/>
      <w:r w:rsidRPr="003C2CA2">
        <w:rPr>
          <w:bCs/>
          <w:sz w:val="28"/>
          <w:szCs w:val="28"/>
          <w:lang w:val="uk-UA"/>
        </w:rPr>
        <w:t>-картки</w:t>
      </w:r>
      <w:r w:rsidR="003144FA">
        <w:rPr>
          <w:sz w:val="28"/>
          <w:szCs w:val="28"/>
          <w:lang w:val="uk-UA"/>
        </w:rPr>
        <w:t>) від Постачальника Покупцю.</w:t>
      </w:r>
    </w:p>
    <w:p w14:paraId="7D2FD229" w14:textId="195F15CD" w:rsidR="003144FA" w:rsidRDefault="003144FA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4.2. </w:t>
      </w:r>
      <w:r w:rsidR="00AB6173">
        <w:rPr>
          <w:sz w:val="28"/>
          <w:szCs w:val="28"/>
          <w:lang w:val="uk-UA"/>
        </w:rPr>
        <w:t>Бланки</w:t>
      </w:r>
      <w:r>
        <w:rPr>
          <w:sz w:val="28"/>
          <w:szCs w:val="28"/>
          <w:lang w:val="uk-UA"/>
        </w:rPr>
        <w:t xml:space="preserve"> дозволу (талон</w:t>
      </w:r>
      <w:r w:rsidR="00AB6173">
        <w:rPr>
          <w:sz w:val="28"/>
          <w:szCs w:val="28"/>
          <w:lang w:val="uk-UA"/>
        </w:rPr>
        <w:t>и</w:t>
      </w:r>
      <w:r>
        <w:rPr>
          <w:sz w:val="28"/>
          <w:szCs w:val="28"/>
          <w:lang w:val="uk-UA"/>
        </w:rPr>
        <w:t xml:space="preserve"> або </w:t>
      </w:r>
      <w:proofErr w:type="spellStart"/>
      <w:r>
        <w:rPr>
          <w:sz w:val="28"/>
          <w:szCs w:val="28"/>
          <w:lang w:val="uk-UA"/>
        </w:rPr>
        <w:t>скретч</w:t>
      </w:r>
      <w:proofErr w:type="spellEnd"/>
      <w:r>
        <w:rPr>
          <w:sz w:val="28"/>
          <w:szCs w:val="28"/>
          <w:lang w:val="uk-UA"/>
        </w:rPr>
        <w:t>-карт</w:t>
      </w:r>
      <w:r w:rsidR="00AB6173">
        <w:rPr>
          <w:sz w:val="28"/>
          <w:szCs w:val="28"/>
          <w:lang w:val="uk-UA"/>
        </w:rPr>
        <w:t>и) повинні</w:t>
      </w:r>
      <w:r>
        <w:rPr>
          <w:sz w:val="28"/>
          <w:szCs w:val="28"/>
          <w:lang w:val="uk-UA"/>
        </w:rPr>
        <w:t xml:space="preserve"> бути </w:t>
      </w:r>
      <w:r w:rsidR="00AB6173">
        <w:rPr>
          <w:sz w:val="28"/>
          <w:szCs w:val="28"/>
          <w:lang w:val="uk-UA"/>
        </w:rPr>
        <w:t>дійсні до 31.12.2023</w:t>
      </w:r>
      <w:r>
        <w:rPr>
          <w:sz w:val="28"/>
          <w:szCs w:val="28"/>
          <w:lang w:val="uk-UA"/>
        </w:rPr>
        <w:t>.</w:t>
      </w:r>
    </w:p>
    <w:p w14:paraId="7738DC08" w14:textId="1FD4833E" w:rsidR="00D27082" w:rsidRPr="00D27082" w:rsidRDefault="00D27082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4.3. </w:t>
      </w:r>
      <w:r w:rsidRPr="00D27082">
        <w:rPr>
          <w:sz w:val="28"/>
          <w:szCs w:val="28"/>
          <w:lang w:val="uk-UA"/>
        </w:rPr>
        <w:t>Поставка талонів/</w:t>
      </w:r>
      <w:proofErr w:type="spellStart"/>
      <w:r w:rsidRPr="00D27082">
        <w:rPr>
          <w:sz w:val="28"/>
          <w:szCs w:val="28"/>
          <w:lang w:val="uk-UA"/>
        </w:rPr>
        <w:t>скретч</w:t>
      </w:r>
      <w:proofErr w:type="spellEnd"/>
      <w:r w:rsidRPr="00D27082">
        <w:rPr>
          <w:sz w:val="28"/>
          <w:szCs w:val="28"/>
          <w:lang w:val="uk-UA"/>
        </w:rPr>
        <w:t>-карток від Учасника Замовнику проводиться за узгодженням сторін.</w:t>
      </w:r>
    </w:p>
    <w:p w14:paraId="4404B08B" w14:textId="3C9D712A" w:rsidR="00D27082" w:rsidRPr="00D27082" w:rsidRDefault="00D27082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D27082">
        <w:rPr>
          <w:sz w:val="28"/>
          <w:szCs w:val="28"/>
          <w:lang w:val="uk-UA"/>
        </w:rPr>
        <w:t>4.</w:t>
      </w:r>
      <w:r>
        <w:rPr>
          <w:sz w:val="28"/>
          <w:szCs w:val="28"/>
          <w:lang w:val="uk-UA"/>
        </w:rPr>
        <w:t>4.</w:t>
      </w:r>
      <w:r w:rsidRPr="00D27082">
        <w:rPr>
          <w:sz w:val="28"/>
          <w:szCs w:val="28"/>
          <w:lang w:val="uk-UA"/>
        </w:rPr>
        <w:t xml:space="preserve"> Талони/</w:t>
      </w:r>
      <w:proofErr w:type="spellStart"/>
      <w:r w:rsidRPr="00D27082">
        <w:rPr>
          <w:sz w:val="28"/>
          <w:szCs w:val="28"/>
          <w:lang w:val="uk-UA"/>
        </w:rPr>
        <w:t>скретч</w:t>
      </w:r>
      <w:proofErr w:type="spellEnd"/>
      <w:r w:rsidRPr="00D27082">
        <w:rPr>
          <w:sz w:val="28"/>
          <w:szCs w:val="28"/>
          <w:lang w:val="uk-UA"/>
        </w:rPr>
        <w:t>-картки повинні діяти на всіх АЗС Учасника (АЗС мереж-партн</w:t>
      </w:r>
      <w:r>
        <w:rPr>
          <w:sz w:val="28"/>
          <w:szCs w:val="28"/>
          <w:lang w:val="uk-UA"/>
        </w:rPr>
        <w:t>ерів).</w:t>
      </w:r>
    </w:p>
    <w:p w14:paraId="02F5A010" w14:textId="5DCC7699" w:rsidR="00D27082" w:rsidRPr="00D27082" w:rsidRDefault="007D547C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4</w:t>
      </w:r>
      <w:r w:rsidR="00D27082" w:rsidRPr="00D27082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5.</w:t>
      </w:r>
      <w:r w:rsidR="00D27082" w:rsidRPr="00D27082">
        <w:rPr>
          <w:sz w:val="28"/>
          <w:szCs w:val="28"/>
          <w:lang w:val="uk-UA"/>
        </w:rPr>
        <w:t xml:space="preserve"> Відпуск нафтопродуктів Замовнику здійснюється цілодобово по талонам/</w:t>
      </w:r>
      <w:proofErr w:type="spellStart"/>
      <w:r w:rsidR="00D27082" w:rsidRPr="00D27082">
        <w:rPr>
          <w:sz w:val="28"/>
          <w:szCs w:val="28"/>
          <w:lang w:val="uk-UA"/>
        </w:rPr>
        <w:t>скретч</w:t>
      </w:r>
      <w:proofErr w:type="spellEnd"/>
      <w:r w:rsidR="00D27082" w:rsidRPr="00D27082">
        <w:rPr>
          <w:sz w:val="28"/>
          <w:szCs w:val="28"/>
          <w:lang w:val="uk-UA"/>
        </w:rPr>
        <w:t>-карткам, що є підставою для відвантаження нафтопродуктів з усіх АЗС Учасника. Заправка автотранспорту здійснюється відповідно до потреб Замовника.</w:t>
      </w:r>
    </w:p>
    <w:p w14:paraId="240A37F1" w14:textId="40AC0B1D" w:rsidR="00D27082" w:rsidRPr="00D27082" w:rsidRDefault="007D547C" w:rsidP="00F111E2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4</w:t>
      </w:r>
      <w:r w:rsidR="00D27082" w:rsidRPr="00D27082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6.</w:t>
      </w:r>
      <w:r w:rsidR="00D27082" w:rsidRPr="00D27082">
        <w:rPr>
          <w:sz w:val="28"/>
          <w:szCs w:val="28"/>
          <w:lang w:val="uk-UA"/>
        </w:rPr>
        <w:t xml:space="preserve"> Учасник повинен мати автозаправні станції на території </w:t>
      </w:r>
      <w:r w:rsidR="00A12F10">
        <w:rPr>
          <w:sz w:val="28"/>
          <w:szCs w:val="28"/>
          <w:lang w:val="uk-UA"/>
        </w:rPr>
        <w:t>Закар</w:t>
      </w:r>
      <w:r w:rsidR="00BC52E3">
        <w:rPr>
          <w:sz w:val="28"/>
          <w:szCs w:val="28"/>
          <w:lang w:val="uk-UA"/>
        </w:rPr>
        <w:t>п</w:t>
      </w:r>
      <w:r w:rsidR="00A12F10">
        <w:rPr>
          <w:sz w:val="28"/>
          <w:szCs w:val="28"/>
          <w:lang w:val="uk-UA"/>
        </w:rPr>
        <w:t>а</w:t>
      </w:r>
      <w:r w:rsidR="00F111E2">
        <w:rPr>
          <w:sz w:val="28"/>
          <w:szCs w:val="28"/>
          <w:lang w:val="uk-UA"/>
        </w:rPr>
        <w:t xml:space="preserve">тської, Львівської </w:t>
      </w:r>
      <w:proofErr w:type="spellStart"/>
      <w:r w:rsidR="00F111E2">
        <w:rPr>
          <w:sz w:val="28"/>
          <w:szCs w:val="28"/>
          <w:lang w:val="uk-UA"/>
        </w:rPr>
        <w:t>обл</w:t>
      </w:r>
      <w:proofErr w:type="spellEnd"/>
    </w:p>
    <w:p w14:paraId="3710DFE3" w14:textId="6C9C3BB9" w:rsidR="00D27082" w:rsidRPr="00F111E2" w:rsidRDefault="00A12F10" w:rsidP="00F111E2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4.7. </w:t>
      </w:r>
      <w:r w:rsidR="00D27082" w:rsidRPr="00D27082">
        <w:rPr>
          <w:sz w:val="28"/>
          <w:szCs w:val="28"/>
          <w:lang w:val="uk-UA"/>
        </w:rPr>
        <w:t>Учасник гарантує наявність АЗС на основних шляхах</w:t>
      </w:r>
      <w:r>
        <w:rPr>
          <w:sz w:val="28"/>
          <w:szCs w:val="28"/>
          <w:lang w:val="uk-UA"/>
        </w:rPr>
        <w:t xml:space="preserve"> та</w:t>
      </w:r>
      <w:r w:rsidR="00D27082" w:rsidRPr="00D27082">
        <w:rPr>
          <w:sz w:val="28"/>
          <w:szCs w:val="28"/>
          <w:lang w:val="uk-UA"/>
        </w:rPr>
        <w:t xml:space="preserve"> зокрема </w:t>
      </w:r>
      <w:r>
        <w:rPr>
          <w:sz w:val="28"/>
          <w:szCs w:val="28"/>
          <w:lang w:val="uk-UA"/>
        </w:rPr>
        <w:t>мінімум 2 АЗС у м.</w:t>
      </w:r>
      <w:r w:rsidR="00911357">
        <w:rPr>
          <w:sz w:val="28"/>
          <w:szCs w:val="28"/>
          <w:lang w:val="uk-UA"/>
        </w:rPr>
        <w:t xml:space="preserve"> Мукачево, </w:t>
      </w:r>
      <w:r w:rsidR="00F111E2">
        <w:rPr>
          <w:sz w:val="28"/>
          <w:szCs w:val="28"/>
          <w:lang w:val="uk-UA"/>
        </w:rPr>
        <w:t>Львівська область</w:t>
      </w:r>
    </w:p>
    <w:p w14:paraId="13451725" w14:textId="1CFF0597" w:rsidR="00B80ECB" w:rsidRPr="00706605" w:rsidRDefault="00706605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 xml:space="preserve">5. </w:t>
      </w:r>
      <w:r w:rsidR="00B80ECB" w:rsidRPr="00706605">
        <w:rPr>
          <w:sz w:val="28"/>
          <w:szCs w:val="28"/>
          <w:u w:val="single"/>
          <w:lang w:val="uk-UA"/>
        </w:rPr>
        <w:t>Інші вимоги:</w:t>
      </w:r>
    </w:p>
    <w:p w14:paraId="5274E60C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4572AE3A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2AAB9D8A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43BE9869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0053DC73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6481A5AF" w14:textId="40921D62" w:rsidR="00F56167" w:rsidRPr="003C2CA2" w:rsidRDefault="00877FAA" w:rsidP="005E3597">
      <w:pPr>
        <w:pStyle w:val="a3"/>
        <w:numPr>
          <w:ilvl w:val="1"/>
          <w:numId w:val="6"/>
        </w:numPr>
        <w:spacing w:after="200" w:line="276" w:lineRule="auto"/>
        <w:jc w:val="both"/>
        <w:rPr>
          <w:b/>
          <w:sz w:val="28"/>
          <w:szCs w:val="28"/>
          <w:u w:val="single"/>
          <w:lang w:val="uk-UA"/>
        </w:rPr>
      </w:pPr>
      <w:r>
        <w:rPr>
          <w:sz w:val="28"/>
          <w:szCs w:val="28"/>
          <w:lang w:val="uk-UA"/>
        </w:rPr>
        <w:t>.</w:t>
      </w:r>
      <w:r w:rsidR="00F56167" w:rsidRPr="003C2CA2">
        <w:rPr>
          <w:sz w:val="28"/>
          <w:szCs w:val="28"/>
          <w:lang w:val="uk-UA"/>
        </w:rPr>
        <w:t xml:space="preserve"> Ф</w:t>
      </w:r>
      <w:r w:rsidR="006B328F">
        <w:rPr>
          <w:sz w:val="28"/>
          <w:szCs w:val="28"/>
          <w:lang w:val="uk-UA"/>
        </w:rPr>
        <w:t>іксація ціни</w:t>
      </w:r>
      <w:r w:rsidR="00A26590" w:rsidRPr="003C2CA2">
        <w:rPr>
          <w:sz w:val="28"/>
          <w:szCs w:val="28"/>
          <w:lang w:val="uk-UA"/>
        </w:rPr>
        <w:t xml:space="preserve"> на дату подання цінової пропозиції</w:t>
      </w:r>
      <w:r w:rsidR="006B328F">
        <w:rPr>
          <w:sz w:val="28"/>
          <w:szCs w:val="28"/>
          <w:lang w:val="uk-UA"/>
        </w:rPr>
        <w:t xml:space="preserve"> та протягом терміну дії договору</w:t>
      </w:r>
      <w:r w:rsidR="00A26590" w:rsidRPr="003C2CA2">
        <w:rPr>
          <w:sz w:val="28"/>
          <w:szCs w:val="28"/>
          <w:lang w:val="uk-UA"/>
        </w:rPr>
        <w:t>;</w:t>
      </w:r>
    </w:p>
    <w:p w14:paraId="07222DA9" w14:textId="1CFBAA08" w:rsidR="00F56167" w:rsidRPr="003C2CA2" w:rsidRDefault="00877FAA" w:rsidP="005E3597">
      <w:pPr>
        <w:pStyle w:val="a3"/>
        <w:numPr>
          <w:ilvl w:val="1"/>
          <w:numId w:val="6"/>
        </w:numPr>
        <w:spacing w:after="200" w:line="276" w:lineRule="auto"/>
        <w:jc w:val="both"/>
        <w:rPr>
          <w:b/>
          <w:sz w:val="28"/>
          <w:szCs w:val="28"/>
          <w:u w:val="single"/>
          <w:lang w:val="uk-UA"/>
        </w:rPr>
      </w:pPr>
      <w:r>
        <w:rPr>
          <w:sz w:val="28"/>
          <w:szCs w:val="28"/>
          <w:lang w:val="uk-UA"/>
        </w:rPr>
        <w:t>.</w:t>
      </w:r>
      <w:r w:rsidR="00F56167" w:rsidRPr="003C2CA2">
        <w:rPr>
          <w:sz w:val="28"/>
          <w:szCs w:val="28"/>
          <w:lang w:val="uk-UA"/>
        </w:rPr>
        <w:t xml:space="preserve"> О</w:t>
      </w:r>
      <w:r w:rsidR="00307E84" w:rsidRPr="003C2CA2">
        <w:rPr>
          <w:sz w:val="28"/>
          <w:szCs w:val="28"/>
          <w:lang w:val="uk-UA"/>
        </w:rPr>
        <w:t xml:space="preserve">плата буде </w:t>
      </w:r>
      <w:r w:rsidR="00980960" w:rsidRPr="003C2CA2">
        <w:rPr>
          <w:sz w:val="28"/>
          <w:szCs w:val="28"/>
          <w:lang w:val="uk-UA"/>
        </w:rPr>
        <w:t>здійснюватис</w:t>
      </w:r>
      <w:r w:rsidR="009D7B2A" w:rsidRPr="003C2CA2">
        <w:rPr>
          <w:sz w:val="28"/>
          <w:szCs w:val="28"/>
          <w:lang w:val="uk-UA"/>
        </w:rPr>
        <w:t>я</w:t>
      </w:r>
      <w:r w:rsidR="00F56167" w:rsidRPr="003C2CA2">
        <w:rPr>
          <w:sz w:val="28"/>
          <w:szCs w:val="28"/>
          <w:lang w:val="uk-UA"/>
        </w:rPr>
        <w:t xml:space="preserve"> за безготівковим розрахунком.</w:t>
      </w:r>
    </w:p>
    <w:p w14:paraId="3A7D302D" w14:textId="7DB6B052" w:rsidR="00DF0FA8" w:rsidRPr="003C2CA2" w:rsidRDefault="00877FAA" w:rsidP="005E3597">
      <w:pPr>
        <w:pStyle w:val="a3"/>
        <w:numPr>
          <w:ilvl w:val="1"/>
          <w:numId w:val="6"/>
        </w:numPr>
        <w:spacing w:after="200" w:line="276" w:lineRule="auto"/>
        <w:jc w:val="both"/>
        <w:rPr>
          <w:b/>
          <w:sz w:val="28"/>
          <w:szCs w:val="28"/>
          <w:u w:val="single"/>
          <w:lang w:val="uk-UA"/>
        </w:rPr>
      </w:pPr>
      <w:r>
        <w:rPr>
          <w:sz w:val="28"/>
          <w:szCs w:val="28"/>
          <w:lang w:val="uk-UA"/>
        </w:rPr>
        <w:t xml:space="preserve">. </w:t>
      </w:r>
      <w:r w:rsidR="00307E84" w:rsidRPr="003C2CA2">
        <w:rPr>
          <w:sz w:val="28"/>
          <w:szCs w:val="28"/>
          <w:lang w:val="uk-UA"/>
        </w:rPr>
        <w:t>Переможець тендеру отримає вимогу щодо збереження своєї оголошеної ціни протягом терміну дії договору</w:t>
      </w:r>
      <w:r w:rsidR="00DF0FA8" w:rsidRPr="003C2CA2">
        <w:rPr>
          <w:sz w:val="28"/>
          <w:szCs w:val="28"/>
          <w:lang w:val="uk-UA"/>
        </w:rPr>
        <w:t>.</w:t>
      </w:r>
    </w:p>
    <w:p w14:paraId="38827935" w14:textId="64973B90" w:rsidR="00A26590" w:rsidRPr="003C2CA2" w:rsidRDefault="00877FAA" w:rsidP="005E3597">
      <w:pPr>
        <w:pStyle w:val="a3"/>
        <w:numPr>
          <w:ilvl w:val="1"/>
          <w:numId w:val="6"/>
        </w:numPr>
        <w:spacing w:after="200" w:line="276" w:lineRule="auto"/>
        <w:ind w:left="1418"/>
        <w:jc w:val="both"/>
        <w:rPr>
          <w:b/>
          <w:sz w:val="28"/>
          <w:szCs w:val="28"/>
          <w:u w:val="single"/>
          <w:lang w:val="uk-UA"/>
        </w:rPr>
      </w:pPr>
      <w:r>
        <w:rPr>
          <w:sz w:val="28"/>
          <w:szCs w:val="28"/>
          <w:lang w:val="uk-UA"/>
        </w:rPr>
        <w:t>.</w:t>
      </w:r>
      <w:r w:rsidR="00DF0FA8" w:rsidRPr="003C2CA2">
        <w:rPr>
          <w:sz w:val="28"/>
          <w:szCs w:val="28"/>
          <w:lang w:val="uk-UA"/>
        </w:rPr>
        <w:t xml:space="preserve"> Т</w:t>
      </w:r>
      <w:r w:rsidR="00A26590" w:rsidRPr="003C2CA2">
        <w:rPr>
          <w:sz w:val="28"/>
          <w:szCs w:val="28"/>
          <w:lang w:val="uk-UA"/>
        </w:rPr>
        <w:t>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14:paraId="0E7F9ECB" w14:textId="77777777" w:rsidR="00DF0FA8" w:rsidRPr="003C2CA2" w:rsidRDefault="00DF0FA8" w:rsidP="005E3597">
      <w:pPr>
        <w:pStyle w:val="a3"/>
        <w:spacing w:after="200" w:line="276" w:lineRule="auto"/>
        <w:ind w:left="375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 xml:space="preserve">Замовник самостійно визначає необхідні технічні характеристики предмета закупівлі з огляду на специфіку предмета закупівлі, керуючись принципами здійснення </w:t>
      </w:r>
      <w:proofErr w:type="spellStart"/>
      <w:r w:rsidRPr="003C2CA2">
        <w:rPr>
          <w:sz w:val="28"/>
          <w:szCs w:val="28"/>
          <w:lang w:val="uk-UA"/>
        </w:rPr>
        <w:t>закупівель</w:t>
      </w:r>
      <w:proofErr w:type="spellEnd"/>
      <w:r w:rsidRPr="003C2CA2">
        <w:rPr>
          <w:sz w:val="28"/>
          <w:szCs w:val="28"/>
          <w:lang w:val="uk-UA"/>
        </w:rPr>
        <w:t xml:space="preserve"> та з дотриманням законодавства.</w:t>
      </w:r>
    </w:p>
    <w:p w14:paraId="3C880923" w14:textId="3FBA3C89" w:rsidR="00922E75" w:rsidRPr="003C2CA2" w:rsidRDefault="00922E75" w:rsidP="00922E75">
      <w:pPr>
        <w:spacing w:after="200" w:line="276" w:lineRule="auto"/>
        <w:jc w:val="both"/>
        <w:rPr>
          <w:lang w:val="uk-UA"/>
        </w:rPr>
      </w:pPr>
    </w:p>
    <w:p w14:paraId="08FD2492" w14:textId="77777777" w:rsidR="00DD55E8" w:rsidRPr="003C2CA2" w:rsidRDefault="005D0021" w:rsidP="005D0021">
      <w:pPr>
        <w:rPr>
          <w:b/>
          <w:sz w:val="28"/>
          <w:szCs w:val="28"/>
          <w:lang w:val="uk-UA"/>
        </w:rPr>
      </w:pPr>
      <w:r w:rsidRPr="003C2CA2">
        <w:rPr>
          <w:b/>
          <w:sz w:val="28"/>
          <w:szCs w:val="28"/>
          <w:lang w:val="uk-UA"/>
        </w:rPr>
        <w:t xml:space="preserve">Директор  </w:t>
      </w:r>
    </w:p>
    <w:p w14:paraId="4AC82128" w14:textId="5D4050E9" w:rsidR="005D0021" w:rsidRPr="003C2CA2" w:rsidRDefault="005D0021" w:rsidP="005D0021">
      <w:pPr>
        <w:rPr>
          <w:b/>
          <w:sz w:val="28"/>
          <w:szCs w:val="28"/>
          <w:lang w:val="uk-UA"/>
        </w:rPr>
      </w:pPr>
      <w:r w:rsidRPr="003C2CA2">
        <w:rPr>
          <w:b/>
          <w:sz w:val="28"/>
          <w:szCs w:val="28"/>
          <w:lang w:val="uk-UA"/>
        </w:rPr>
        <w:t>МФОЗНС</w:t>
      </w:r>
      <w:r w:rsidR="00DD55E8" w:rsidRPr="003C2CA2">
        <w:rPr>
          <w:b/>
          <w:sz w:val="28"/>
          <w:szCs w:val="28"/>
          <w:lang w:val="uk-UA"/>
        </w:rPr>
        <w:t xml:space="preserve"> «</w:t>
      </w:r>
      <w:r w:rsidRPr="003C2CA2">
        <w:rPr>
          <w:b/>
          <w:sz w:val="28"/>
          <w:szCs w:val="28"/>
          <w:lang w:val="uk-UA"/>
        </w:rPr>
        <w:t>Регіон Карп</w:t>
      </w:r>
      <w:r w:rsidR="00DD55E8" w:rsidRPr="003C2CA2">
        <w:rPr>
          <w:b/>
          <w:sz w:val="28"/>
          <w:szCs w:val="28"/>
          <w:lang w:val="uk-UA"/>
        </w:rPr>
        <w:t>ат» N</w:t>
      </w:r>
      <w:r w:rsidR="00834741">
        <w:rPr>
          <w:b/>
          <w:sz w:val="28"/>
          <w:szCs w:val="28"/>
          <w:lang w:val="en-US"/>
        </w:rPr>
        <w:t>EEKA</w:t>
      </w:r>
      <w:r w:rsidR="00DD55E8" w:rsidRPr="003C2CA2">
        <w:rPr>
          <w:b/>
          <w:sz w:val="28"/>
          <w:szCs w:val="28"/>
          <w:lang w:val="uk-UA"/>
        </w:rPr>
        <w:t xml:space="preserve">          </w:t>
      </w:r>
      <w:bookmarkStart w:id="0" w:name="_GoBack"/>
      <w:bookmarkEnd w:id="0"/>
      <w:r w:rsidR="00DD55E8" w:rsidRPr="003C2CA2">
        <w:rPr>
          <w:b/>
          <w:sz w:val="28"/>
          <w:szCs w:val="28"/>
          <w:lang w:val="uk-UA"/>
        </w:rPr>
        <w:t xml:space="preserve">           </w:t>
      </w:r>
      <w:r w:rsidR="00DD55E8" w:rsidRPr="003C2CA2">
        <w:rPr>
          <w:b/>
          <w:sz w:val="28"/>
          <w:szCs w:val="28"/>
          <w:lang w:val="uk-UA"/>
        </w:rPr>
        <w:tab/>
      </w:r>
      <w:r w:rsidR="00834741" w:rsidRPr="005E3597">
        <w:rPr>
          <w:b/>
          <w:sz w:val="28"/>
          <w:szCs w:val="28"/>
          <w:lang w:val="uk-UA"/>
        </w:rPr>
        <w:t xml:space="preserve">   </w:t>
      </w:r>
      <w:r w:rsidRPr="003C2CA2">
        <w:rPr>
          <w:b/>
          <w:sz w:val="28"/>
          <w:szCs w:val="28"/>
          <w:lang w:val="uk-UA"/>
        </w:rPr>
        <w:t xml:space="preserve"> Альберт </w:t>
      </w:r>
      <w:proofErr w:type="spellStart"/>
      <w:r w:rsidRPr="003C2CA2">
        <w:rPr>
          <w:b/>
          <w:sz w:val="28"/>
          <w:szCs w:val="28"/>
          <w:lang w:val="uk-UA"/>
        </w:rPr>
        <w:t>Пірчак</w:t>
      </w:r>
      <w:proofErr w:type="spellEnd"/>
    </w:p>
    <w:p w14:paraId="10BB0770" w14:textId="77777777" w:rsidR="00A26590" w:rsidRPr="003C2CA2" w:rsidRDefault="00A26590" w:rsidP="00922E75">
      <w:pPr>
        <w:jc w:val="both"/>
        <w:rPr>
          <w:lang w:val="uk-UA"/>
        </w:rPr>
      </w:pPr>
    </w:p>
    <w:sectPr w:rsidR="00A26590" w:rsidRPr="003C2CA2" w:rsidSect="00866E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016" w:bottom="567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2888A5" w14:textId="77777777" w:rsidR="001C7920" w:rsidRDefault="001C7920">
      <w:r>
        <w:separator/>
      </w:r>
    </w:p>
  </w:endnote>
  <w:endnote w:type="continuationSeparator" w:id="0">
    <w:p w14:paraId="38E66D6E" w14:textId="77777777" w:rsidR="001C7920" w:rsidRDefault="001C7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F47193" w14:textId="77777777" w:rsidR="003C1D51" w:rsidRDefault="003C1D51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8C714" w14:textId="77777777" w:rsidR="003C1D51" w:rsidRDefault="003C1D51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3D865B" w14:textId="77777777" w:rsidR="003C1D51" w:rsidRDefault="003C1D51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D5F16E" w14:textId="77777777" w:rsidR="001C7920" w:rsidRDefault="001C7920">
      <w:r>
        <w:separator/>
      </w:r>
    </w:p>
  </w:footnote>
  <w:footnote w:type="continuationSeparator" w:id="0">
    <w:p w14:paraId="2213FE45" w14:textId="77777777" w:rsidR="001C7920" w:rsidRDefault="001C79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58CE59" w14:textId="77777777" w:rsidR="003C1D51" w:rsidRDefault="003C1D51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CE48EA" w14:textId="77777777" w:rsidR="00320CDF" w:rsidRDefault="00A26590">
    <w:pPr>
      <w:pStyle w:val="a4"/>
    </w:pPr>
    <w:r>
      <w:rPr>
        <w:noProof/>
        <w:lang w:val="uk-UA" w:eastAsia="uk-UA"/>
      </w:rPr>
      <w:drawing>
        <wp:inline distT="0" distB="0" distL="0" distR="0" wp14:anchorId="563D1C07" wp14:editId="016929D7">
          <wp:extent cx="5200650" cy="752475"/>
          <wp:effectExtent l="0" t="0" r="0" b="9525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84441" w14:textId="77777777" w:rsidR="003C1D51" w:rsidRDefault="003C1D51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6C2A4A"/>
    <w:multiLevelType w:val="multilevel"/>
    <w:tmpl w:val="321E034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1455" w:hanging="375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b w:val="0"/>
        <w:u w:val="none"/>
      </w:rPr>
    </w:lvl>
  </w:abstractNum>
  <w:abstractNum w:abstractNumId="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178AA"/>
    <w:rsid w:val="0004135E"/>
    <w:rsid w:val="00044076"/>
    <w:rsid w:val="00063E47"/>
    <w:rsid w:val="000B223B"/>
    <w:rsid w:val="000B7A93"/>
    <w:rsid w:val="000E1AFC"/>
    <w:rsid w:val="00101E2E"/>
    <w:rsid w:val="00113E8E"/>
    <w:rsid w:val="00122B99"/>
    <w:rsid w:val="001416D7"/>
    <w:rsid w:val="00144C83"/>
    <w:rsid w:val="00145A0A"/>
    <w:rsid w:val="0017209D"/>
    <w:rsid w:val="001A77DF"/>
    <w:rsid w:val="001B4570"/>
    <w:rsid w:val="001C7920"/>
    <w:rsid w:val="001E1352"/>
    <w:rsid w:val="00257672"/>
    <w:rsid w:val="00261E53"/>
    <w:rsid w:val="00265075"/>
    <w:rsid w:val="00265BDB"/>
    <w:rsid w:val="002956E7"/>
    <w:rsid w:val="002A3635"/>
    <w:rsid w:val="002F067A"/>
    <w:rsid w:val="002F1B98"/>
    <w:rsid w:val="00307E84"/>
    <w:rsid w:val="003144FA"/>
    <w:rsid w:val="00344610"/>
    <w:rsid w:val="003C0758"/>
    <w:rsid w:val="003C1D51"/>
    <w:rsid w:val="003C2CA2"/>
    <w:rsid w:val="0042178D"/>
    <w:rsid w:val="004234AF"/>
    <w:rsid w:val="00474E63"/>
    <w:rsid w:val="004A248D"/>
    <w:rsid w:val="004A6AAA"/>
    <w:rsid w:val="004F3E18"/>
    <w:rsid w:val="00517200"/>
    <w:rsid w:val="0052433E"/>
    <w:rsid w:val="0058240D"/>
    <w:rsid w:val="005A0A0E"/>
    <w:rsid w:val="005D0021"/>
    <w:rsid w:val="005E3597"/>
    <w:rsid w:val="00623CAD"/>
    <w:rsid w:val="006245CE"/>
    <w:rsid w:val="00680DAC"/>
    <w:rsid w:val="006A265E"/>
    <w:rsid w:val="006B328F"/>
    <w:rsid w:val="00706605"/>
    <w:rsid w:val="007324CD"/>
    <w:rsid w:val="007447F8"/>
    <w:rsid w:val="0074718A"/>
    <w:rsid w:val="00752A11"/>
    <w:rsid w:val="00766F56"/>
    <w:rsid w:val="00792DFD"/>
    <w:rsid w:val="007D1A67"/>
    <w:rsid w:val="007D547C"/>
    <w:rsid w:val="007D5893"/>
    <w:rsid w:val="00827294"/>
    <w:rsid w:val="008344A8"/>
    <w:rsid w:val="00834741"/>
    <w:rsid w:val="0084239E"/>
    <w:rsid w:val="00865FA4"/>
    <w:rsid w:val="00877FAA"/>
    <w:rsid w:val="008D134A"/>
    <w:rsid w:val="008E2E57"/>
    <w:rsid w:val="00911357"/>
    <w:rsid w:val="00922E75"/>
    <w:rsid w:val="00925B40"/>
    <w:rsid w:val="00934637"/>
    <w:rsid w:val="0093549E"/>
    <w:rsid w:val="009558C1"/>
    <w:rsid w:val="0097457F"/>
    <w:rsid w:val="00980960"/>
    <w:rsid w:val="00981390"/>
    <w:rsid w:val="00996D2D"/>
    <w:rsid w:val="009B3132"/>
    <w:rsid w:val="009D5634"/>
    <w:rsid w:val="009D7B2A"/>
    <w:rsid w:val="00A12F10"/>
    <w:rsid w:val="00A20A83"/>
    <w:rsid w:val="00A26590"/>
    <w:rsid w:val="00A45724"/>
    <w:rsid w:val="00A7761A"/>
    <w:rsid w:val="00A9621B"/>
    <w:rsid w:val="00AB6173"/>
    <w:rsid w:val="00AC535B"/>
    <w:rsid w:val="00AC7067"/>
    <w:rsid w:val="00AD6A1F"/>
    <w:rsid w:val="00AF37B9"/>
    <w:rsid w:val="00B757ED"/>
    <w:rsid w:val="00B80ECB"/>
    <w:rsid w:val="00BA7D88"/>
    <w:rsid w:val="00BC2962"/>
    <w:rsid w:val="00BC52E3"/>
    <w:rsid w:val="00BE5DBB"/>
    <w:rsid w:val="00BF2725"/>
    <w:rsid w:val="00C41E03"/>
    <w:rsid w:val="00C5316A"/>
    <w:rsid w:val="00C828F0"/>
    <w:rsid w:val="00CB202D"/>
    <w:rsid w:val="00CC4888"/>
    <w:rsid w:val="00CD3A8C"/>
    <w:rsid w:val="00CE702E"/>
    <w:rsid w:val="00D16E2D"/>
    <w:rsid w:val="00D25D90"/>
    <w:rsid w:val="00D26529"/>
    <w:rsid w:val="00D27082"/>
    <w:rsid w:val="00D33CBF"/>
    <w:rsid w:val="00D95CB2"/>
    <w:rsid w:val="00DA2A36"/>
    <w:rsid w:val="00DD55E8"/>
    <w:rsid w:val="00DF0FA8"/>
    <w:rsid w:val="00DF4C7C"/>
    <w:rsid w:val="00E0633D"/>
    <w:rsid w:val="00E127E1"/>
    <w:rsid w:val="00E14691"/>
    <w:rsid w:val="00E956AC"/>
    <w:rsid w:val="00EB1B28"/>
    <w:rsid w:val="00EB364A"/>
    <w:rsid w:val="00EF3618"/>
    <w:rsid w:val="00EF7430"/>
    <w:rsid w:val="00F05D74"/>
    <w:rsid w:val="00F111E2"/>
    <w:rsid w:val="00F56167"/>
    <w:rsid w:val="00F67469"/>
    <w:rsid w:val="00FA1B09"/>
    <w:rsid w:val="00FB2C54"/>
    <w:rsid w:val="00FB2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D399CF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80E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BA7D88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BA7D88"/>
    <w:rPr>
      <w:rFonts w:ascii="Segoe UI" w:eastAsia="Times New Roman" w:hAnsi="Segoe UI" w:cs="Segoe UI"/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0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4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1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2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79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2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1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2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53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6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53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0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4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4</Words>
  <Characters>1012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2</cp:revision>
  <cp:lastPrinted>2022-11-24T11:21:00Z</cp:lastPrinted>
  <dcterms:created xsi:type="dcterms:W3CDTF">2023-11-24T10:40:00Z</dcterms:created>
  <dcterms:modified xsi:type="dcterms:W3CDTF">2023-11-24T10:40:00Z</dcterms:modified>
</cp:coreProperties>
</file>